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339C" w:rsidRDefault="009D0910">
      <w:r w:rsidRPr="00D37BFA">
        <w:rPr>
          <w:noProof/>
          <w:lang w:val="en-GB"/>
        </w:rPr>
        <w:drawing>
          <wp:anchor distT="0" distB="0" distL="114300" distR="114300" simplePos="0" relativeHeight="251660288" behindDoc="0" locked="0" layoutInCell="1" allowOverlap="1" wp14:anchorId="0EF44ECE">
            <wp:simplePos x="0" y="0"/>
            <wp:positionH relativeFrom="margin">
              <wp:align>right</wp:align>
            </wp:positionH>
            <wp:positionV relativeFrom="paragraph">
              <wp:posOffset>198755</wp:posOffset>
            </wp:positionV>
            <wp:extent cx="5759450" cy="3346450"/>
            <wp:effectExtent l="0" t="0" r="0" b="635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1.</w:t>
      </w:r>
    </w:p>
    <w:p w:rsidR="009D0910" w:rsidRDefault="009D0910">
      <w:r w:rsidRPr="00D37BFA">
        <w:rPr>
          <w:b/>
          <w:bCs/>
          <w:noProof/>
          <w:lang w:val="en-GB"/>
        </w:rPr>
        <w:drawing>
          <wp:anchor distT="0" distB="0" distL="114300" distR="114300" simplePos="0" relativeHeight="251659264" behindDoc="0" locked="0" layoutInCell="1" allowOverlap="1" wp14:anchorId="7B466997" wp14:editId="574DCE4C">
            <wp:simplePos x="0" y="0"/>
            <wp:positionH relativeFrom="column">
              <wp:posOffset>294005</wp:posOffset>
            </wp:positionH>
            <wp:positionV relativeFrom="paragraph">
              <wp:posOffset>3456305</wp:posOffset>
            </wp:positionV>
            <wp:extent cx="5753100" cy="3422650"/>
            <wp:effectExtent l="0" t="0" r="0" b="6350"/>
            <wp:wrapSquare wrapText="bothSides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2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2.</w:t>
      </w:r>
    </w:p>
    <w:p w:rsidR="009D0910" w:rsidRDefault="009D0910" w:rsidP="009D0910"/>
    <w:p w:rsidR="009D0910" w:rsidRPr="00D37BFA" w:rsidRDefault="009D0910" w:rsidP="009D0910">
      <w:pPr>
        <w:rPr>
          <w:b/>
          <w:bCs/>
          <w:noProof/>
          <w:lang w:val="en-GB"/>
        </w:rPr>
      </w:pPr>
      <w:bookmarkStart w:id="0" w:name="_GoBack"/>
      <w:bookmarkEnd w:id="0"/>
      <w:r>
        <w:t xml:space="preserve">3. </w:t>
      </w:r>
      <w:r w:rsidRPr="00D37BFA">
        <w:rPr>
          <w:b/>
          <w:bCs/>
          <w:noProof/>
          <w:lang w:val="en-GB"/>
        </w:rPr>
        <w:t>Draw your family in the house then say where they are.</w:t>
      </w:r>
    </w:p>
    <w:p w:rsidR="009D0910" w:rsidRDefault="009D0910"/>
    <w:sectPr w:rsidR="009D091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MytjC3NDU3MTBR0lEKTi0uzszPAykwrAUAmkqTuiwAAAA="/>
  </w:docVars>
  <w:rsids>
    <w:rsidRoot w:val="009D0910"/>
    <w:rsid w:val="006B339C"/>
    <w:rsid w:val="009D0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030F8"/>
  <w15:chartTrackingRefBased/>
  <w15:docId w15:val="{BE7F0DB0-CC8E-4DB4-B6E4-C8FDA7465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</Words>
  <Characters>59</Characters>
  <Application>Microsoft Office Word</Application>
  <DocSecurity>0</DocSecurity>
  <Lines>1</Lines>
  <Paragraphs>1</Paragraphs>
  <ScaleCrop>false</ScaleCrop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Pohlová</dc:creator>
  <cp:keywords/>
  <dc:description/>
  <cp:lastModifiedBy>Zuzana Pohlová</cp:lastModifiedBy>
  <cp:revision>1</cp:revision>
  <dcterms:created xsi:type="dcterms:W3CDTF">2020-03-30T10:03:00Z</dcterms:created>
  <dcterms:modified xsi:type="dcterms:W3CDTF">2020-03-30T10:06:00Z</dcterms:modified>
</cp:coreProperties>
</file>